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bookmarkStart w:id="0" w:name="_GoBack"/>
      <w:bookmarkEnd w:id="0"/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Упражнениe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34183FB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9B1495">
          <w:rPr>
            <w:rStyle w:val="Hyperlink"/>
          </w:rPr>
          <w:t>https://judge.softuni.bg/Contests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5FEEAE25">
            <wp:extent cx="3327400" cy="1091565"/>
            <wp:effectExtent l="19050" t="1905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01A95D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32DC1139">
            <wp:extent cx="3314700" cy="666750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77777777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lastRenderedPageBreak/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Pr="00902753">
        <w:rPr>
          <w:noProof/>
        </w:rPr>
        <w:drawing>
          <wp:inline distT="0" distB="0" distL="0" distR="0" wp14:anchorId="04923B98" wp14:editId="7904F408">
            <wp:extent cx="2781300" cy="676733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1828" cy="679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Pr="00902753">
        <w:rPr>
          <w:noProof/>
        </w:rPr>
        <w:drawing>
          <wp:inline distT="0" distB="0" distL="0" distR="0" wp14:anchorId="4E12D17D" wp14:editId="42FB888B">
            <wp:extent cx="2758749" cy="1390650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5976" cy="1394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Pr="00902753">
        <w:rPr>
          <w:noProof/>
        </w:rPr>
        <w:drawing>
          <wp:inline distT="0" distB="0" distL="0" distR="0" wp14:anchorId="46B2180F" wp14:editId="3951CFF1">
            <wp:extent cx="2222298" cy="1885950"/>
            <wp:effectExtent l="19050" t="19050" r="2603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8034" cy="19077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46C12F30" w:rsidR="00902753" w:rsidRPr="00902753" w:rsidRDefault="003B2C57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54DF6D6" wp14:editId="4E95533A">
            <wp:extent cx="4171950" cy="1722120"/>
            <wp:effectExtent l="19050" t="1905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796"/>
                    <a:stretch/>
                  </pic:blipFill>
                  <pic:spPr bwMode="auto">
                    <a:xfrm>
                      <a:off x="0" y="0"/>
                      <a:ext cx="4171950" cy="1722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F175B" w14:textId="77777777" w:rsidR="00902753" w:rsidRPr="00902753" w:rsidRDefault="00902753" w:rsidP="00902753">
      <w:pPr>
        <w:pStyle w:val="Heading1"/>
        <w:rPr>
          <w:lang w:val="bg-BG"/>
        </w:rPr>
      </w:pPr>
      <w:r w:rsidRPr="00902753">
        <w:rPr>
          <w:lang w:val="bg-BG"/>
        </w:rPr>
        <w:t>Примерни изпитни задачи</w:t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lastRenderedPageBreak/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 xml:space="preserve">Sorry, Zahari Baharov </w:t>
            </w:r>
            <w:r w:rsidRPr="0079243F">
              <w:rPr>
                <w:rFonts w:ascii="Consolas" w:hAnsi="Consolas"/>
                <w:lang w:val="bg-BG" w:eastAsia="bg-BG"/>
              </w:rPr>
              <w:lastRenderedPageBreak/>
              <w:t>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>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lastRenderedPageBreak/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BDB358" w14:textId="77777777" w:rsidR="00EE5EC8" w:rsidRDefault="00EE5EC8" w:rsidP="008068A2">
      <w:pPr>
        <w:spacing w:after="0" w:line="240" w:lineRule="auto"/>
      </w:pPr>
      <w:r>
        <w:separator/>
      </w:r>
    </w:p>
  </w:endnote>
  <w:endnote w:type="continuationSeparator" w:id="0">
    <w:p w14:paraId="3CCD89D9" w14:textId="77777777" w:rsidR="00EE5EC8" w:rsidRDefault="00EE5E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F94E84" w14:textId="3D820830" w:rsidR="0028174C" w:rsidRDefault="00A77A6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86390D" wp14:editId="0C19313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1807E0" w14:textId="77777777" w:rsidR="0028174C" w:rsidRPr="002C539D" w:rsidRDefault="0028174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86390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201807E0" w14:textId="77777777" w:rsidR="0028174C" w:rsidRPr="002C539D" w:rsidRDefault="0028174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D4771E7" wp14:editId="6D1FF51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FFF12A" w14:textId="77777777" w:rsidR="0028174C" w:rsidRPr="002C539D" w:rsidRDefault="0028174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2D38E21" w14:textId="77777777" w:rsidR="0028174C" w:rsidRPr="00596AA5" w:rsidRDefault="0028174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E6ED4F" wp14:editId="622AB8D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181A6" wp14:editId="00D76E9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BB1E14" wp14:editId="1C7DC314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1A518" wp14:editId="7D17407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11F326" wp14:editId="4BA9B678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CA063E" wp14:editId="095E482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039D0D" wp14:editId="02AC9FC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79E3D8" wp14:editId="662698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C61AF8" wp14:editId="58059447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4771E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1FFF12A" w14:textId="77777777" w:rsidR="0028174C" w:rsidRPr="002C539D" w:rsidRDefault="0028174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2D38E21" w14:textId="77777777" w:rsidR="0028174C" w:rsidRPr="00596AA5" w:rsidRDefault="0028174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E6ED4F" wp14:editId="622AB8D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181A6" wp14:editId="00D76E9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BB1E14" wp14:editId="1C7DC314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1A518" wp14:editId="7D17407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11F326" wp14:editId="4BA9B678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CA063E" wp14:editId="095E482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039D0D" wp14:editId="02AC9FC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79E3D8" wp14:editId="662698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C61AF8" wp14:editId="58059447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E2DC909" wp14:editId="41CCB85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0DEFF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D863123" wp14:editId="36EA156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2862FD" w14:textId="5FF5865D" w:rsidR="0028174C" w:rsidRPr="00596AA5" w:rsidRDefault="0028174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7A6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E5EC8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EE5EC8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EE5EC8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7A6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EE5EC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6312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22862FD" w14:textId="5FF5865D" w:rsidR="0028174C" w:rsidRPr="00596AA5" w:rsidRDefault="0028174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7A6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E5EC8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EE5EC8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EE5EC8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A77A60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EE5EC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1B9456" w14:textId="77777777" w:rsidR="00EE5EC8" w:rsidRDefault="00EE5EC8" w:rsidP="008068A2">
      <w:pPr>
        <w:spacing w:after="0" w:line="240" w:lineRule="auto"/>
      </w:pPr>
      <w:r>
        <w:separator/>
      </w:r>
    </w:p>
  </w:footnote>
  <w:footnote w:type="continuationSeparator" w:id="0">
    <w:p w14:paraId="282EBFAF" w14:textId="77777777" w:rsidR="00EE5EC8" w:rsidRDefault="00EE5E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9"/>
  </w:num>
  <w:num w:numId="4">
    <w:abstractNumId w:val="15"/>
  </w:num>
  <w:num w:numId="5">
    <w:abstractNumId w:val="1"/>
  </w:num>
  <w:num w:numId="6">
    <w:abstractNumId w:val="8"/>
  </w:num>
  <w:num w:numId="7">
    <w:abstractNumId w:val="13"/>
  </w:num>
  <w:num w:numId="8">
    <w:abstractNumId w:val="7"/>
  </w:num>
  <w:num w:numId="9">
    <w:abstractNumId w:val="14"/>
  </w:num>
  <w:num w:numId="10">
    <w:abstractNumId w:val="9"/>
  </w:num>
  <w:num w:numId="11">
    <w:abstractNumId w:val="16"/>
  </w:num>
  <w:num w:numId="12">
    <w:abstractNumId w:val="2"/>
  </w:num>
  <w:num w:numId="13">
    <w:abstractNumId w:val="17"/>
  </w:num>
  <w:num w:numId="14">
    <w:abstractNumId w:val="18"/>
  </w:num>
  <w:num w:numId="15">
    <w:abstractNumId w:val="10"/>
  </w:num>
  <w:num w:numId="16">
    <w:abstractNumId w:val="6"/>
  </w:num>
  <w:num w:numId="17">
    <w:abstractNumId w:val="5"/>
  </w:num>
  <w:num w:numId="18">
    <w:abstractNumId w:val="11"/>
  </w:num>
  <w:num w:numId="19">
    <w:abstractNumId w:val="0"/>
  </w:num>
  <w:num w:numId="20">
    <w:abstractNumId w:val="20"/>
  </w:num>
  <w:num w:numId="2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69B"/>
    <w:rsid w:val="00064D15"/>
    <w:rsid w:val="0008559D"/>
    <w:rsid w:val="00086727"/>
    <w:rsid w:val="000915E8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77A6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EE5EC8"/>
    <w:rsid w:val="00F20B48"/>
    <w:rsid w:val="00F258BA"/>
    <w:rsid w:val="00F27E9C"/>
    <w:rsid w:val="00F41F41"/>
    <w:rsid w:val="00F439D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2B388E-3A87-4FE8-AB00-4CE9BDD2C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76</Words>
  <Characters>1126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10-19T13:50:00Z</dcterms:created>
  <dcterms:modified xsi:type="dcterms:W3CDTF">2022-10-19T13:5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